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632566FE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C34A1C">
        <w:rPr>
          <w:rFonts w:ascii="Times New Roman" w:eastAsia="Calibri" w:hAnsi="Times New Roman" w:cs="Times New Roman"/>
          <w:b/>
          <w:sz w:val="32"/>
          <w:szCs w:val="48"/>
        </w:rPr>
        <w:t>I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450E7F5B" w:rsidR="003F6E70" w:rsidRDefault="003F062D" w:rsidP="00377023">
      <w:r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0A2EDC3F" w14:textId="2678C38E" w:rsidR="00A84717" w:rsidRDefault="00377023" w:rsidP="000E3362">
      <w:pPr>
        <w:rPr>
          <w:sz w:val="36"/>
        </w:rPr>
      </w:pPr>
      <w:r w:rsidRPr="0032726A">
        <w:rPr>
          <w:sz w:val="36"/>
        </w:rPr>
        <w:t>Assigned Problem:</w:t>
      </w:r>
    </w:p>
    <w:p w14:paraId="684322C4" w14:textId="7C2D063E" w:rsidR="005B06F4" w:rsidRDefault="005B06F4" w:rsidP="005B06F4">
      <w:pPr>
        <w:pStyle w:val="ListParagraph"/>
        <w:numPr>
          <w:ilvl w:val="0"/>
          <w:numId w:val="7"/>
        </w:numPr>
      </w:pPr>
      <w:r>
        <w:t>Two triangles have five intersection points:</w:t>
      </w:r>
    </w:p>
    <w:p w14:paraId="353E0A7E" w14:textId="77777777" w:rsidR="005B06F4" w:rsidRDefault="005B06F4" w:rsidP="005B06F4"/>
    <w:p w14:paraId="2825500D" w14:textId="77777777" w:rsidR="005B06F4" w:rsidRDefault="005B06F4" w:rsidP="005B06F4">
      <w:pPr>
        <w:jc w:val="center"/>
      </w:pPr>
      <w:r>
        <w:rPr>
          <w:rFonts w:hint="eastAsia"/>
          <w:noProof/>
        </w:rPr>
        <w:drawing>
          <wp:inline distT="0" distB="0" distL="0" distR="0" wp14:anchorId="3A7CD91E" wp14:editId="62A217EE">
            <wp:extent cx="2632482" cy="198587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805" cy="1994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2F043" w14:textId="77777777" w:rsidR="000E3362" w:rsidRPr="000E3362" w:rsidRDefault="000E3362" w:rsidP="000E3362">
      <w:pPr>
        <w:rPr>
          <w:sz w:val="36"/>
        </w:rPr>
      </w:pPr>
    </w:p>
    <w:p w14:paraId="3D346FB9" w14:textId="2A239534" w:rsidR="00A9578C" w:rsidRDefault="00A9578C" w:rsidP="00B04861"/>
    <w:p w14:paraId="12C8E3AF" w14:textId="401D031B" w:rsidR="00010F8A" w:rsidRDefault="00E44003" w:rsidP="000F5B0A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 </w:t>
      </w:r>
      <w:r w:rsidR="006D7447">
        <w:t>according to</w:t>
      </w:r>
      <w:r w:rsidRPr="00377023">
        <w:t xml:space="preserve"> the description. The diagram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10B2F5A0" w:rsidR="00E44003" w:rsidRDefault="00800252" w:rsidP="003F6E70">
      <w:pPr>
        <w:ind w:firstLine="720"/>
      </w:pPr>
      <w:r>
        <w:t>Instead of</w:t>
      </w:r>
      <w:r w:rsidR="008C1CBD">
        <w:t xml:space="preserve"> creating</w:t>
      </w:r>
      <w:r w:rsidR="00F35B1B">
        <w:t xml:space="preserve"> a</w:t>
      </w:r>
      <w:r w:rsidR="008C1CBD">
        <w:t xml:space="preserve"> solver for the above problem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03032B">
        <w:rPr>
          <w:noProof/>
        </w:rPr>
        <w:t>two</w:t>
      </w:r>
      <w:r w:rsidR="0001680B">
        <w:t xml:space="preserve">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>
      <w:bookmarkStart w:id="0" w:name="_GoBack"/>
      <w:bookmarkEnd w:id="0"/>
    </w:p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F35B1B" w:rsidP="00377023">
      <w:hyperlink r:id="rId6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F35B1B" w:rsidP="00377023">
      <w:hyperlink r:id="rId7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p w14:paraId="4A414FF1" w14:textId="432650BD" w:rsidR="00C67AA6" w:rsidRDefault="00F35B1B" w:rsidP="00377023">
      <w:hyperlink r:id="rId8" w:history="1">
        <w:r w:rsidR="00E579B3" w:rsidRPr="00E579B3">
          <w:rPr>
            <w:rStyle w:val="Hyperlink"/>
          </w:rPr>
          <w:t>Law of Sines--Ambiguous Case</w:t>
        </w:r>
      </w:hyperlink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F35B1B" w:rsidP="00377023">
      <w:hyperlink r:id="rId9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F35B1B" w:rsidP="00377023">
      <w:hyperlink r:id="rId10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p w14:paraId="30B90776" w14:textId="77777777" w:rsidR="00377023" w:rsidRPr="00532515" w:rsidRDefault="00377023" w:rsidP="00BA3104"/>
    <w:p w14:paraId="6D6CAB78" w14:textId="77777777" w:rsidR="00ED71FA" w:rsidRDefault="00ED71FA" w:rsidP="00ED71FA">
      <w:pPr>
        <w:widowControl w:val="0"/>
        <w:spacing w:after="240" w:line="312" w:lineRule="auto"/>
        <w:jc w:val="center"/>
        <w:rPr>
          <w:rFonts w:ascii="Calibri" w:eastAsia="Calibri" w:hAnsi="Calibri" w:cs="Calibri"/>
          <w:color w:val="FF0000"/>
          <w:sz w:val="18"/>
          <w:szCs w:val="18"/>
        </w:rPr>
      </w:pPr>
    </w:p>
    <w:p w14:paraId="7B044664" w14:textId="77777777" w:rsidR="00B54239" w:rsidRDefault="00F35B1B"/>
    <w:sectPr w:rsidR="00B542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F0373"/>
    <w:multiLevelType w:val="hybridMultilevel"/>
    <w:tmpl w:val="CA7EE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45C5C"/>
    <w:multiLevelType w:val="hybridMultilevel"/>
    <w:tmpl w:val="CA0A5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B42A1C"/>
    <w:multiLevelType w:val="hybridMultilevel"/>
    <w:tmpl w:val="8EC6C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524999"/>
    <w:multiLevelType w:val="hybridMultilevel"/>
    <w:tmpl w:val="2C1CB6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547932"/>
    <w:multiLevelType w:val="hybridMultilevel"/>
    <w:tmpl w:val="57D86C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8B675F"/>
    <w:multiLevelType w:val="hybridMultilevel"/>
    <w:tmpl w:val="FD845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rwUAqACq/ywAAAA="/>
  </w:docVars>
  <w:rsids>
    <w:rsidRoot w:val="000C1091"/>
    <w:rsid w:val="00010F8A"/>
    <w:rsid w:val="0001680B"/>
    <w:rsid w:val="0003032B"/>
    <w:rsid w:val="00037492"/>
    <w:rsid w:val="00037F56"/>
    <w:rsid w:val="000441D3"/>
    <w:rsid w:val="00062940"/>
    <w:rsid w:val="00064BFB"/>
    <w:rsid w:val="00084DF7"/>
    <w:rsid w:val="000C1091"/>
    <w:rsid w:val="000E3362"/>
    <w:rsid w:val="000E6851"/>
    <w:rsid w:val="000F3F82"/>
    <w:rsid w:val="000F5B0A"/>
    <w:rsid w:val="00153D73"/>
    <w:rsid w:val="00156ACD"/>
    <w:rsid w:val="001808B4"/>
    <w:rsid w:val="00184C74"/>
    <w:rsid w:val="001F4C8F"/>
    <w:rsid w:val="00241882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3F746B"/>
    <w:rsid w:val="0045697E"/>
    <w:rsid w:val="00462CF7"/>
    <w:rsid w:val="004659B1"/>
    <w:rsid w:val="00483464"/>
    <w:rsid w:val="00487ADB"/>
    <w:rsid w:val="00490E5E"/>
    <w:rsid w:val="00492200"/>
    <w:rsid w:val="004A1130"/>
    <w:rsid w:val="0050487D"/>
    <w:rsid w:val="00525D4F"/>
    <w:rsid w:val="0053168C"/>
    <w:rsid w:val="0058528F"/>
    <w:rsid w:val="005B06F4"/>
    <w:rsid w:val="005F40B3"/>
    <w:rsid w:val="006931B6"/>
    <w:rsid w:val="006D7447"/>
    <w:rsid w:val="007064D4"/>
    <w:rsid w:val="00755DC8"/>
    <w:rsid w:val="00770A3C"/>
    <w:rsid w:val="007A1F3E"/>
    <w:rsid w:val="007E218C"/>
    <w:rsid w:val="00800252"/>
    <w:rsid w:val="0080610F"/>
    <w:rsid w:val="00835C16"/>
    <w:rsid w:val="008C1CBD"/>
    <w:rsid w:val="0090508B"/>
    <w:rsid w:val="00924ED0"/>
    <w:rsid w:val="009318F0"/>
    <w:rsid w:val="00942914"/>
    <w:rsid w:val="009571AF"/>
    <w:rsid w:val="0096465E"/>
    <w:rsid w:val="0097162E"/>
    <w:rsid w:val="00977627"/>
    <w:rsid w:val="009D3AE7"/>
    <w:rsid w:val="009E1A57"/>
    <w:rsid w:val="009E5425"/>
    <w:rsid w:val="00A076CC"/>
    <w:rsid w:val="00A528E8"/>
    <w:rsid w:val="00A57C00"/>
    <w:rsid w:val="00A84717"/>
    <w:rsid w:val="00A90C17"/>
    <w:rsid w:val="00A92977"/>
    <w:rsid w:val="00A9578C"/>
    <w:rsid w:val="00AF230F"/>
    <w:rsid w:val="00AF6D0D"/>
    <w:rsid w:val="00B04861"/>
    <w:rsid w:val="00B70244"/>
    <w:rsid w:val="00B807D8"/>
    <w:rsid w:val="00BA3104"/>
    <w:rsid w:val="00BA4C49"/>
    <w:rsid w:val="00BD584C"/>
    <w:rsid w:val="00C0589D"/>
    <w:rsid w:val="00C34A1C"/>
    <w:rsid w:val="00C52745"/>
    <w:rsid w:val="00C542C6"/>
    <w:rsid w:val="00C67AA6"/>
    <w:rsid w:val="00CB7D1C"/>
    <w:rsid w:val="00CF4ABE"/>
    <w:rsid w:val="00D118A6"/>
    <w:rsid w:val="00D26C22"/>
    <w:rsid w:val="00D27FDA"/>
    <w:rsid w:val="00D720F8"/>
    <w:rsid w:val="00D93847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D71FA"/>
    <w:rsid w:val="00F35B1B"/>
    <w:rsid w:val="00F40056"/>
    <w:rsid w:val="00F541FE"/>
    <w:rsid w:val="00F76118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wilson.coe.uga.edu/EMT668/EMAT6680.2001/Mealor/EMAT%206700/law%20of%20sines/Law%20of%20Sines%20ambiguous%20case/lawofsinesambiguouscase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Solution_of_triangl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xLovcfIugy8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docs.sympy.org/latest/modules/geometry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riangle-calculato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19</cp:revision>
  <cp:lastPrinted>2018-10-21T08:40:00Z</cp:lastPrinted>
  <dcterms:created xsi:type="dcterms:W3CDTF">2018-10-21T08:42:00Z</dcterms:created>
  <dcterms:modified xsi:type="dcterms:W3CDTF">2018-10-21T10:32:00Z</dcterms:modified>
</cp:coreProperties>
</file>